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54B2" w:rsidRPr="00957772" w:rsidRDefault="008354B2" w:rsidP="008354B2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957772">
        <w:rPr>
          <w:b/>
          <w:sz w:val="28"/>
          <w:szCs w:val="28"/>
        </w:rPr>
        <w:t>HMSC ANIMAL CARE</w:t>
      </w:r>
    </w:p>
    <w:p w:rsidR="008354B2" w:rsidRDefault="008354B2" w:rsidP="008354B2">
      <w:pPr>
        <w:jc w:val="center"/>
        <w:rPr>
          <w:b/>
          <w:sz w:val="32"/>
          <w:szCs w:val="32"/>
        </w:rPr>
      </w:pPr>
    </w:p>
    <w:p w:rsidR="008354B2" w:rsidRDefault="008354B2" w:rsidP="008354B2">
      <w:pPr>
        <w:jc w:val="center"/>
        <w:rPr>
          <w:b/>
          <w:sz w:val="32"/>
          <w:szCs w:val="32"/>
        </w:rPr>
      </w:pPr>
      <w:r w:rsidRPr="00BD2A71">
        <w:rPr>
          <w:b/>
          <w:sz w:val="32"/>
          <w:szCs w:val="32"/>
        </w:rPr>
        <w:t>Treatment Standard Operating Procedure</w:t>
      </w:r>
    </w:p>
    <w:p w:rsidR="008354B2" w:rsidRDefault="008354B2" w:rsidP="008354B2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heck List</w:t>
      </w:r>
    </w:p>
    <w:p w:rsidR="008354B2" w:rsidRDefault="008354B2" w:rsidP="008354B2">
      <w:pPr>
        <w:rPr>
          <w:b/>
          <w:sz w:val="32"/>
          <w:szCs w:val="32"/>
        </w:rPr>
      </w:pPr>
    </w:p>
    <w:p w:rsidR="008354B2" w:rsidRDefault="008354B2" w:rsidP="008354B2">
      <w:r w:rsidRPr="008354B2">
        <w:rPr>
          <w:b/>
        </w:rPr>
        <w:t>Do you need a Treatment Standard Operating Procedure</w:t>
      </w:r>
      <w:r w:rsidR="00482CCC">
        <w:rPr>
          <w:b/>
        </w:rPr>
        <w:t xml:space="preserve"> (Treatment SOP)</w:t>
      </w:r>
      <w:r w:rsidRPr="008354B2">
        <w:rPr>
          <w:b/>
        </w:rPr>
        <w:t>?</w:t>
      </w:r>
      <w:r>
        <w:t xml:space="preserve">  Any </w:t>
      </w:r>
      <w:r w:rsidRPr="00AD51F9">
        <w:rPr>
          <w:u w:val="single"/>
        </w:rPr>
        <w:t>Activities</w:t>
      </w:r>
      <w:r>
        <w:t xml:space="preserve"> involving </w:t>
      </w:r>
      <w:r w:rsidRPr="00500A0D">
        <w:rPr>
          <w:i/>
        </w:rPr>
        <w:t xml:space="preserve">invertebrate </w:t>
      </w:r>
      <w:r w:rsidRPr="00AD51F9">
        <w:rPr>
          <w:u w:val="single"/>
        </w:rPr>
        <w:t>Animals</w:t>
      </w:r>
      <w:r>
        <w:t xml:space="preserve"> conducted by </w:t>
      </w:r>
      <w:r w:rsidRPr="00AD51F9">
        <w:rPr>
          <w:u w:val="single"/>
        </w:rPr>
        <w:t>Researchers</w:t>
      </w:r>
      <w:r>
        <w:t xml:space="preserve"> </w:t>
      </w:r>
      <w:r w:rsidRPr="006A293E">
        <w:t>must</w:t>
      </w:r>
      <w:r>
        <w:t xml:space="preserve"> follow the </w:t>
      </w:r>
      <w:r w:rsidRPr="00497EBB">
        <w:rPr>
          <w:u w:val="single"/>
        </w:rPr>
        <w:t>Guidelines</w:t>
      </w:r>
      <w:r>
        <w:t xml:space="preserve"> whenever possible</w:t>
      </w:r>
      <w:r>
        <w:rPr>
          <w:color w:val="0070C0"/>
        </w:rPr>
        <w:t>.</w:t>
      </w:r>
      <w:r w:rsidRPr="00C921F5">
        <w:rPr>
          <w:color w:val="0070C0"/>
        </w:rPr>
        <w:t xml:space="preserve"> </w:t>
      </w:r>
      <w:r>
        <w:t xml:space="preserve">If it is not possible to achieve the </w:t>
      </w:r>
      <w:r w:rsidRPr="002846D8">
        <w:rPr>
          <w:u w:val="single"/>
        </w:rPr>
        <w:t>Activities</w:t>
      </w:r>
      <w:r>
        <w:t xml:space="preserve"> goal following the </w:t>
      </w:r>
      <w:r w:rsidRPr="00497EBB">
        <w:rPr>
          <w:u w:val="single"/>
        </w:rPr>
        <w:t>Guidelines</w:t>
      </w:r>
      <w:r>
        <w:t xml:space="preserve">, </w:t>
      </w:r>
      <w:r w:rsidRPr="002846D8">
        <w:rPr>
          <w:u w:val="single"/>
        </w:rPr>
        <w:t>Researche</w:t>
      </w:r>
      <w:r>
        <w:rPr>
          <w:u w:val="single"/>
        </w:rPr>
        <w:t>r</w:t>
      </w:r>
      <w:r w:rsidRPr="002846D8">
        <w:rPr>
          <w:u w:val="single"/>
        </w:rPr>
        <w:t>s</w:t>
      </w:r>
      <w:r>
        <w:t xml:space="preserve"> must follow best practices to achieve the </w:t>
      </w:r>
      <w:r w:rsidRPr="00AD51F9">
        <w:rPr>
          <w:u w:val="single"/>
        </w:rPr>
        <w:t>Activities</w:t>
      </w:r>
      <w:r>
        <w:t xml:space="preserve"> goal with </w:t>
      </w:r>
      <w:r w:rsidRPr="00497EBB">
        <w:rPr>
          <w:u w:val="single"/>
        </w:rPr>
        <w:t>Animal</w:t>
      </w:r>
      <w:r>
        <w:t xml:space="preserve"> welfare in mind.  Any </w:t>
      </w:r>
      <w:r w:rsidRPr="000B66AC">
        <w:rPr>
          <w:u w:val="single"/>
        </w:rPr>
        <w:t>Activities</w:t>
      </w:r>
      <w:r>
        <w:t xml:space="preserve"> involvi</w:t>
      </w:r>
      <w:r w:rsidRPr="00012365">
        <w:t xml:space="preserve">ng </w:t>
      </w:r>
      <w:r w:rsidRPr="00012365">
        <w:rPr>
          <w:i/>
        </w:rPr>
        <w:t>vertebrate</w:t>
      </w:r>
      <w:r>
        <w:t xml:space="preserve"> animals must follow the </w:t>
      </w:r>
      <w:hyperlink r:id="rId5" w:history="1">
        <w:r w:rsidRPr="00C921F5">
          <w:rPr>
            <w:rStyle w:val="Hyperlink"/>
          </w:rPr>
          <w:t>IACUC</w:t>
        </w:r>
      </w:hyperlink>
      <w:r w:rsidRPr="00012365">
        <w:t xml:space="preserve"> Anima</w:t>
      </w:r>
      <w:r>
        <w:t>l Care and Use Proposal requirements.  Below is a checklist to determine if a Treatment SOP is needed.</w:t>
      </w:r>
    </w:p>
    <w:p w:rsidR="008354B2" w:rsidRPr="00BD2A71" w:rsidRDefault="008354B2" w:rsidP="008354B2">
      <w:pPr>
        <w:rPr>
          <w:b/>
          <w:sz w:val="32"/>
          <w:szCs w:val="32"/>
        </w:rPr>
      </w:pPr>
      <w:r>
        <w:t xml:space="preserve"> </w:t>
      </w:r>
    </w:p>
    <w:p w:rsidR="00482CCC" w:rsidRDefault="00482CCC">
      <w:pPr>
        <w:rPr>
          <w:b/>
        </w:rPr>
      </w:pPr>
      <w:r>
        <w:rPr>
          <w:b/>
        </w:rPr>
        <w:t>Are you altering any of the below param</w:t>
      </w:r>
      <w:r w:rsidR="00317C01">
        <w:rPr>
          <w:b/>
        </w:rPr>
        <w:t>e</w:t>
      </w:r>
      <w:r>
        <w:rPr>
          <w:b/>
        </w:rPr>
        <w:t>t</w:t>
      </w:r>
      <w:r w:rsidR="00317C01">
        <w:rPr>
          <w:b/>
        </w:rPr>
        <w:t>e</w:t>
      </w:r>
      <w:r>
        <w:rPr>
          <w:b/>
        </w:rPr>
        <w:t>rs?</w:t>
      </w:r>
    </w:p>
    <w:p w:rsidR="00482CCC" w:rsidRDefault="00482CCC">
      <w:pPr>
        <w:rPr>
          <w:b/>
        </w:rPr>
      </w:pPr>
    </w:p>
    <w:p w:rsidR="005C39D0" w:rsidRDefault="005C39D0">
      <w:pPr>
        <w:rPr>
          <w:b/>
        </w:rPr>
      </w:pPr>
      <w:r>
        <w:rPr>
          <w:b/>
        </w:rPr>
        <w:t xml:space="preserve">System: </w:t>
      </w:r>
      <w:r w:rsidRPr="005C39D0">
        <w:t xml:space="preserve">Are you on a closed </w:t>
      </w:r>
      <w:r>
        <w:t xml:space="preserve">or partially closed </w:t>
      </w:r>
      <w:r w:rsidRPr="005C39D0">
        <w:t>system?</w:t>
      </w:r>
      <w:r>
        <w:rPr>
          <w:b/>
        </w:rPr>
        <w:t xml:space="preserve">  </w:t>
      </w:r>
      <w:r>
        <w:sym w:font="Symbol" w:char="F093"/>
      </w:r>
      <w:r>
        <w:t xml:space="preserve"> Yes </w:t>
      </w:r>
      <w:r>
        <w:sym w:font="Symbol" w:char="F093"/>
      </w:r>
      <w:r>
        <w:t xml:space="preserve"> No</w:t>
      </w:r>
    </w:p>
    <w:p w:rsidR="005C39D0" w:rsidRDefault="005C39D0">
      <w:pPr>
        <w:rPr>
          <w:b/>
        </w:rPr>
      </w:pPr>
    </w:p>
    <w:p w:rsidR="008A6460" w:rsidRPr="00482CCC" w:rsidRDefault="00482CCC">
      <w:pPr>
        <w:rPr>
          <w:b/>
        </w:rPr>
      </w:pPr>
      <w:r>
        <w:rPr>
          <w:b/>
        </w:rPr>
        <w:t xml:space="preserve">Water </w:t>
      </w:r>
      <w:r w:rsidR="001B0183">
        <w:rPr>
          <w:b/>
        </w:rPr>
        <w:t>Q</w:t>
      </w:r>
      <w:r>
        <w:rPr>
          <w:b/>
        </w:rPr>
        <w:t>uality:</w:t>
      </w:r>
      <w:r w:rsidR="00317C01">
        <w:rPr>
          <w:b/>
        </w:rPr>
        <w:t xml:space="preserve">  </w:t>
      </w:r>
      <w:r w:rsidR="00317C01" w:rsidRPr="00317C01">
        <w:t>Are you altering the incoming seawater?</w:t>
      </w:r>
    </w:p>
    <w:p w:rsidR="00482CCC" w:rsidRDefault="00482CCC" w:rsidP="00317C01">
      <w:pPr>
        <w:pStyle w:val="ListParagraph"/>
        <w:numPr>
          <w:ilvl w:val="0"/>
          <w:numId w:val="1"/>
        </w:numPr>
      </w:pPr>
      <w:r>
        <w:t>Temperature</w:t>
      </w:r>
      <w:r w:rsidR="00317C01">
        <w:t xml:space="preserve">  </w:t>
      </w:r>
      <w:r w:rsidR="00317C01">
        <w:sym w:font="Symbol" w:char="F093"/>
      </w:r>
      <w:r w:rsidR="00317C01">
        <w:t xml:space="preserve"> Yes </w:t>
      </w:r>
      <w:r w:rsidR="00317C01">
        <w:sym w:font="Symbol" w:char="F093"/>
      </w:r>
      <w:r w:rsidR="00317C01">
        <w:t xml:space="preserve"> No</w:t>
      </w:r>
    </w:p>
    <w:p w:rsidR="00317C01" w:rsidRDefault="00482CCC" w:rsidP="00317C01">
      <w:pPr>
        <w:pStyle w:val="ListParagraph"/>
        <w:numPr>
          <w:ilvl w:val="0"/>
          <w:numId w:val="1"/>
        </w:numPr>
      </w:pPr>
      <w:r>
        <w:t>Dissolved oxygen</w:t>
      </w:r>
      <w:r w:rsidR="00317C01">
        <w:t xml:space="preserve">  </w:t>
      </w:r>
      <w:r w:rsidR="00317C01">
        <w:sym w:font="Symbol" w:char="F093"/>
      </w:r>
      <w:r w:rsidR="00317C01">
        <w:t xml:space="preserve"> Yes </w:t>
      </w:r>
      <w:r w:rsidR="00317C01">
        <w:sym w:font="Symbol" w:char="F093"/>
      </w:r>
      <w:r w:rsidR="00317C01">
        <w:t xml:space="preserve"> No</w:t>
      </w:r>
    </w:p>
    <w:p w:rsidR="000D5DDF" w:rsidRDefault="000D5DDF" w:rsidP="000D5DDF">
      <w:pPr>
        <w:pStyle w:val="ListParagraph"/>
        <w:numPr>
          <w:ilvl w:val="0"/>
          <w:numId w:val="1"/>
        </w:numPr>
      </w:pPr>
      <w:r>
        <w:t xml:space="preserve">Salinity  </w:t>
      </w:r>
      <w:r>
        <w:sym w:font="Symbol" w:char="F093"/>
      </w:r>
      <w:r>
        <w:t xml:space="preserve"> Yes </w:t>
      </w:r>
      <w:r>
        <w:sym w:font="Symbol" w:char="F093"/>
      </w:r>
      <w:r>
        <w:t xml:space="preserve"> No</w:t>
      </w:r>
    </w:p>
    <w:p w:rsidR="00317C01" w:rsidRDefault="00317C01" w:rsidP="00317C01">
      <w:pPr>
        <w:pStyle w:val="ListParagraph"/>
        <w:numPr>
          <w:ilvl w:val="0"/>
          <w:numId w:val="1"/>
        </w:numPr>
      </w:pPr>
      <w:r>
        <w:t xml:space="preserve">pH  </w:t>
      </w:r>
      <w:r>
        <w:sym w:font="Symbol" w:char="F093"/>
      </w:r>
      <w:r>
        <w:t xml:space="preserve"> Yes </w:t>
      </w:r>
      <w:r>
        <w:sym w:font="Symbol" w:char="F093"/>
      </w:r>
      <w:r>
        <w:t xml:space="preserve"> No</w:t>
      </w:r>
    </w:p>
    <w:p w:rsidR="00482CCC" w:rsidRDefault="00317C01" w:rsidP="00317C01">
      <w:pPr>
        <w:pStyle w:val="ListParagraph"/>
        <w:numPr>
          <w:ilvl w:val="0"/>
          <w:numId w:val="1"/>
        </w:numPr>
      </w:pPr>
      <w:r>
        <w:t>Nutrient load</w:t>
      </w:r>
      <w:r w:rsidR="00482CCC">
        <w:t xml:space="preserve"> </w:t>
      </w:r>
      <w:r>
        <w:t xml:space="preserve"> </w:t>
      </w:r>
      <w:r>
        <w:sym w:font="Symbol" w:char="F093"/>
      </w:r>
      <w:r>
        <w:t xml:space="preserve"> Yes </w:t>
      </w:r>
      <w:r>
        <w:sym w:font="Symbol" w:char="F093"/>
      </w:r>
      <w:r>
        <w:t xml:space="preserve"> No</w:t>
      </w:r>
    </w:p>
    <w:p w:rsidR="00482CCC" w:rsidRDefault="00482CCC"/>
    <w:p w:rsidR="00482CCC" w:rsidRPr="00482CCC" w:rsidRDefault="00482CCC">
      <w:pPr>
        <w:rPr>
          <w:b/>
        </w:rPr>
      </w:pPr>
      <w:r w:rsidRPr="00482CCC">
        <w:rPr>
          <w:b/>
        </w:rPr>
        <w:t>Husbandry:</w:t>
      </w:r>
      <w:r w:rsidR="00317C01">
        <w:rPr>
          <w:b/>
        </w:rPr>
        <w:t xml:space="preserve"> </w:t>
      </w:r>
      <w:r w:rsidR="00317C01" w:rsidRPr="00317C01">
        <w:t>Are you</w:t>
      </w:r>
      <w:r w:rsidR="00317C01">
        <w:rPr>
          <w:b/>
        </w:rPr>
        <w:t xml:space="preserve"> </w:t>
      </w:r>
      <w:r w:rsidR="00317C01" w:rsidRPr="005C39D0">
        <w:t xml:space="preserve">changing </w:t>
      </w:r>
      <w:r w:rsidR="001B0183">
        <w:t>the</w:t>
      </w:r>
      <w:r w:rsidR="00317C01" w:rsidRPr="005C39D0">
        <w:t xml:space="preserve"> car</w:t>
      </w:r>
      <w:r w:rsidR="001B0183">
        <w:t>e</w:t>
      </w:r>
      <w:r w:rsidR="00317C01" w:rsidRPr="005C39D0">
        <w:t xml:space="preserve"> </w:t>
      </w:r>
      <w:r w:rsidR="001B0183">
        <w:t>of</w:t>
      </w:r>
      <w:r w:rsidR="00317C01" w:rsidRPr="005C39D0">
        <w:t xml:space="preserve"> your animals </w:t>
      </w:r>
      <w:r w:rsidR="000D5DDF">
        <w:t xml:space="preserve">outside </w:t>
      </w:r>
      <w:r w:rsidR="005C39D0">
        <w:t>optimal care?</w:t>
      </w:r>
    </w:p>
    <w:p w:rsidR="00482CCC" w:rsidRDefault="00482CCC" w:rsidP="00317C01">
      <w:pPr>
        <w:pStyle w:val="ListParagraph"/>
        <w:numPr>
          <w:ilvl w:val="0"/>
          <w:numId w:val="1"/>
        </w:numPr>
      </w:pPr>
      <w:r>
        <w:t xml:space="preserve">Feeding </w:t>
      </w:r>
      <w:r w:rsidR="00317C01">
        <w:t xml:space="preserve">  </w:t>
      </w:r>
      <w:r w:rsidR="00317C01">
        <w:sym w:font="Symbol" w:char="F093"/>
      </w:r>
      <w:r w:rsidR="00317C01">
        <w:t xml:space="preserve"> Yes </w:t>
      </w:r>
      <w:r w:rsidR="00317C01">
        <w:sym w:font="Symbol" w:char="F093"/>
      </w:r>
      <w:r w:rsidR="00317C01">
        <w:t xml:space="preserve"> No</w:t>
      </w:r>
    </w:p>
    <w:p w:rsidR="00482CCC" w:rsidRDefault="00482CCC" w:rsidP="00317C01">
      <w:pPr>
        <w:pStyle w:val="ListParagraph"/>
        <w:numPr>
          <w:ilvl w:val="0"/>
          <w:numId w:val="1"/>
        </w:numPr>
      </w:pPr>
      <w:r>
        <w:t>Cleaning</w:t>
      </w:r>
      <w:r w:rsidR="00317C01">
        <w:t xml:space="preserve">  </w:t>
      </w:r>
      <w:r w:rsidR="00317C01">
        <w:sym w:font="Symbol" w:char="F093"/>
      </w:r>
      <w:r w:rsidR="00317C01">
        <w:t xml:space="preserve"> Yes </w:t>
      </w:r>
      <w:r w:rsidR="00317C01">
        <w:sym w:font="Symbol" w:char="F093"/>
      </w:r>
      <w:r w:rsidR="00317C01">
        <w:t xml:space="preserve"> No</w:t>
      </w:r>
    </w:p>
    <w:p w:rsidR="00482CCC" w:rsidRDefault="00482CCC" w:rsidP="00317C01">
      <w:pPr>
        <w:pStyle w:val="ListParagraph"/>
        <w:numPr>
          <w:ilvl w:val="0"/>
          <w:numId w:val="1"/>
        </w:numPr>
      </w:pPr>
      <w:r>
        <w:t>Habitat</w:t>
      </w:r>
      <w:r w:rsidR="00317C01">
        <w:t xml:space="preserve"> </w:t>
      </w:r>
      <w:r w:rsidR="00317C01">
        <w:sym w:font="Symbol" w:char="F093"/>
      </w:r>
      <w:r w:rsidR="00317C01">
        <w:t xml:space="preserve"> Yes </w:t>
      </w:r>
      <w:r w:rsidR="00317C01">
        <w:sym w:font="Symbol" w:char="F093"/>
      </w:r>
      <w:r w:rsidR="00317C01">
        <w:t xml:space="preserve"> No</w:t>
      </w:r>
    </w:p>
    <w:p w:rsidR="00482CCC" w:rsidRDefault="00482CCC" w:rsidP="00317C01">
      <w:pPr>
        <w:pStyle w:val="ListParagraph"/>
        <w:numPr>
          <w:ilvl w:val="0"/>
          <w:numId w:val="1"/>
        </w:numPr>
      </w:pPr>
      <w:r>
        <w:t>Stocking density</w:t>
      </w:r>
      <w:r w:rsidR="00317C01">
        <w:t xml:space="preserve">  </w:t>
      </w:r>
      <w:r w:rsidR="00317C01">
        <w:sym w:font="Symbol" w:char="F093"/>
      </w:r>
      <w:r w:rsidR="00317C01">
        <w:t xml:space="preserve"> Yes </w:t>
      </w:r>
      <w:r w:rsidR="00317C01">
        <w:sym w:font="Symbol" w:char="F093"/>
      </w:r>
      <w:r w:rsidR="00317C01">
        <w:t xml:space="preserve"> No</w:t>
      </w:r>
    </w:p>
    <w:p w:rsidR="00317C01" w:rsidRDefault="00317C01" w:rsidP="00482CCC"/>
    <w:p w:rsidR="00317C01" w:rsidRPr="005C39D0" w:rsidRDefault="00317C01" w:rsidP="00482CCC">
      <w:r w:rsidRPr="00317C01">
        <w:rPr>
          <w:b/>
        </w:rPr>
        <w:t xml:space="preserve">End </w:t>
      </w:r>
      <w:r>
        <w:rPr>
          <w:b/>
        </w:rPr>
        <w:t>P</w:t>
      </w:r>
      <w:r w:rsidRPr="00317C01">
        <w:rPr>
          <w:b/>
        </w:rPr>
        <w:t>oint Disposition:</w:t>
      </w:r>
      <w:r w:rsidR="005C39D0">
        <w:rPr>
          <w:b/>
        </w:rPr>
        <w:t xml:space="preserve">  </w:t>
      </w:r>
      <w:r w:rsidR="005C39D0" w:rsidRPr="005C39D0">
        <w:t>At the end of your activity</w:t>
      </w:r>
      <w:r w:rsidR="005C39D0">
        <w:t>,</w:t>
      </w:r>
      <w:r w:rsidR="005C39D0" w:rsidRPr="005C39D0">
        <w:t xml:space="preserve"> are you ending the life of your animal </w:t>
      </w:r>
      <w:r w:rsidR="005C39D0">
        <w:t xml:space="preserve">without euthanasia or pithing?  </w:t>
      </w:r>
      <w:r w:rsidR="005C39D0">
        <w:sym w:font="Symbol" w:char="F093"/>
      </w:r>
      <w:r w:rsidR="005C39D0">
        <w:t xml:space="preserve"> Yes </w:t>
      </w:r>
      <w:r w:rsidR="005C39D0">
        <w:sym w:font="Symbol" w:char="F093"/>
      </w:r>
      <w:r w:rsidR="005C39D0">
        <w:t xml:space="preserve"> No</w:t>
      </w:r>
    </w:p>
    <w:p w:rsidR="005C39D0" w:rsidRDefault="005C39D0" w:rsidP="00482CCC"/>
    <w:p w:rsidR="00482CCC" w:rsidRDefault="00482CCC"/>
    <w:p w:rsidR="00482CCC" w:rsidRDefault="00482CCC">
      <w:r>
        <w:t xml:space="preserve">If you </w:t>
      </w:r>
      <w:r w:rsidR="00317C01">
        <w:t>answered</w:t>
      </w:r>
      <w:r>
        <w:t xml:space="preserve"> yes to any of the above, you need to complete a Treatment SOP</w:t>
      </w:r>
      <w:r w:rsidR="00317C01">
        <w:t xml:space="preserve"> for the parameter that you will be altering.</w:t>
      </w:r>
    </w:p>
    <w:p w:rsidR="00482CCC" w:rsidRDefault="00482CCC"/>
    <w:sectPr w:rsidR="00482CCC" w:rsidSect="00A454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A6B16"/>
    <w:multiLevelType w:val="hybridMultilevel"/>
    <w:tmpl w:val="E268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8166C"/>
    <w:multiLevelType w:val="hybridMultilevel"/>
    <w:tmpl w:val="CB088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TI2NzcytzQ2tTRS0lEKTi0uzszPAykwrAUAbHT/dywAAAA="/>
  </w:docVars>
  <w:rsids>
    <w:rsidRoot w:val="008354B2"/>
    <w:rsid w:val="000D5DDF"/>
    <w:rsid w:val="001B0183"/>
    <w:rsid w:val="00317C01"/>
    <w:rsid w:val="00482CCC"/>
    <w:rsid w:val="005C39D0"/>
    <w:rsid w:val="008354B2"/>
    <w:rsid w:val="00A45427"/>
    <w:rsid w:val="00CE35E6"/>
    <w:rsid w:val="00D5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9BDDBF77-D4A8-8A47-A49A-E27C5F096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4B2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54B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17C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research.oregonstate.edu/iacu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oett-Cronn, Adriene G</cp:lastModifiedBy>
  <cp:revision>2</cp:revision>
  <dcterms:created xsi:type="dcterms:W3CDTF">2019-10-21T17:26:00Z</dcterms:created>
  <dcterms:modified xsi:type="dcterms:W3CDTF">2019-10-21T17:26:00Z</dcterms:modified>
</cp:coreProperties>
</file>